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5C55C7" w14:textId="66ADD1AA" w:rsidR="009332C0" w:rsidRDefault="009A7CB6">
      <w:r>
        <w:rPr>
          <w:noProof/>
        </w:rPr>
        <w:drawing>
          <wp:inline distT="0" distB="0" distL="0" distR="0" wp14:anchorId="355163D0" wp14:editId="3B930209">
            <wp:extent cx="5274310" cy="3789045"/>
            <wp:effectExtent l="0" t="0" r="2540" b="190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890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61ABF">
        <w:rPr>
          <w:noProof/>
        </w:rPr>
        <w:drawing>
          <wp:inline distT="0" distB="0" distL="0" distR="0" wp14:anchorId="5ADAE032" wp14:editId="39585DA5">
            <wp:extent cx="4158297" cy="5544563"/>
            <wp:effectExtent l="0" t="7303" r="6668" b="6667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16200000">
                      <a:off x="0" y="0"/>
                      <a:ext cx="4162597" cy="5550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332C0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Y0NzIzAjKMDCyMjZV0lIJTi4sz8/NACoxrAX6OvRAsAAAA"/>
  </w:docVars>
  <w:rsids>
    <w:rsidRoot w:val="00536AC7"/>
    <w:rsid w:val="00010AD3"/>
    <w:rsid w:val="00536AC7"/>
    <w:rsid w:val="00661ABF"/>
    <w:rsid w:val="00807183"/>
    <w:rsid w:val="009332C0"/>
    <w:rsid w:val="009A7CB6"/>
    <w:rsid w:val="00CE61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47FC045-A683-4934-926C-6037EDAFF4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1</Pages>
  <Words>0</Words>
  <Characters>2</Characters>
  <Application>Microsoft Office Word</Application>
  <DocSecurity>0</DocSecurity>
  <Lines>1</Lines>
  <Paragraphs>1</Paragraphs>
  <ScaleCrop>false</ScaleCrop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高 居豪</dc:creator>
  <cp:keywords/>
  <dc:description/>
  <cp:lastModifiedBy>高 居豪</cp:lastModifiedBy>
  <cp:revision>4</cp:revision>
  <dcterms:created xsi:type="dcterms:W3CDTF">2023-03-13T09:17:00Z</dcterms:created>
  <dcterms:modified xsi:type="dcterms:W3CDTF">2023-03-14T15:29:00Z</dcterms:modified>
</cp:coreProperties>
</file>